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3D329B9" w:rsidR="00173A24" w:rsidRDefault="00B97D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F6C0DAE" w:rsidR="00173A24" w:rsidRDefault="00B97D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3F5572F3" w14:textId="77777777" w:rsidR="00B97D07" w:rsidRDefault="00B97D0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414D728" w:rsidR="00173A24" w:rsidRDefault="00B97D0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dive is the container of html elements</w:t>
      </w:r>
    </w:p>
    <w:p w14:paraId="00000021" w14:textId="641FB7E7" w:rsidR="00173A24" w:rsidRDefault="00B97D07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2.It is used to the group of various tags of HTML so that sections can be created and style can be applied to them</w:t>
      </w:r>
    </w:p>
    <w:p w14:paraId="2FDEF1EF" w14:textId="77777777" w:rsidR="00B97D07" w:rsidRDefault="00B97D0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17E2F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0EDD0C6" w14:textId="2099FDA5" w:rsidR="00881582" w:rsidRDefault="008815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f we keep position :relative it will bring the text middle of the photo </w:t>
      </w:r>
    </w:p>
    <w:p w14:paraId="00000027" w14:textId="7FCB1AD7" w:rsidR="00173A24" w:rsidRPr="00881582" w:rsidRDefault="008815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f we keep position : absolute it will bring the text middle of the screen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0" w14:textId="6FA578DF" w:rsidR="00173A24" w:rsidRDefault="008815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will decreases the size of the photo or text</w:t>
      </w:r>
    </w:p>
    <w:p w14:paraId="21FAE311" w14:textId="3AF8D88D" w:rsidR="00881582" w:rsidRDefault="008815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0B4E5973" w:rsidR="00173A24" w:rsidRDefault="00173A24">
      <w:pPr>
        <w:spacing w:line="240" w:lineRule="auto"/>
        <w:rPr>
          <w:b/>
          <w:bCs/>
          <w:color w:val="202124"/>
          <w:shd w:val="clear" w:color="auto" w:fill="FFFFFF"/>
        </w:rPr>
      </w:pPr>
    </w:p>
    <w:p w14:paraId="57CA52A3" w14:textId="7D51F424" w:rsidR="00EC3A62" w:rsidRDefault="00EC3A62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Html + JavaScript = React Native</w:t>
      </w:r>
    </w:p>
    <w:p w14:paraId="7E568BEA" w14:textId="77777777" w:rsidR="00EC3A62" w:rsidRDefault="00EC3A6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FE2BDE4" w14:textId="77777777" w:rsidR="00EC3A62" w:rsidRDefault="00EC3A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go</w:t>
      </w:r>
    </w:p>
    <w:p w14:paraId="0000003A" w14:textId="742C2FC7" w:rsidR="00173A24" w:rsidRDefault="00EC3A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1349F7F" w:rsidR="00173A24" w:rsidRDefault="00EC3A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 Step= install Expo go app in mobile </w:t>
      </w:r>
    </w:p>
    <w:p w14:paraId="1AD79851" w14:textId="653C010A" w:rsidR="00EC3A62" w:rsidRDefault="00EC3A6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 Step= open expo go website in computer and scan the qr code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574B49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C4A25DE" w:rsidR="00173A24" w:rsidRDefault="00C438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displays/renders the components returned by the functio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0AFEAC5" w:rsidR="00173A24" w:rsidRDefault="00C438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reterns the component that gets renderd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03C9C090" w:rsidR="00173A24" w:rsidRDefault="005764F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yle,button,text</w:t>
      </w:r>
    </w:p>
    <w:p w14:paraId="6DED19D8" w14:textId="77777777" w:rsidR="005764FF" w:rsidRDefault="005764F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764FF"/>
    <w:rsid w:val="00881582"/>
    <w:rsid w:val="009526BB"/>
    <w:rsid w:val="00B97D07"/>
    <w:rsid w:val="00C43882"/>
    <w:rsid w:val="00EC3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mya Srinivas</cp:lastModifiedBy>
  <cp:revision>4</cp:revision>
  <dcterms:created xsi:type="dcterms:W3CDTF">2021-01-06T05:46:00Z</dcterms:created>
  <dcterms:modified xsi:type="dcterms:W3CDTF">2021-10-20T08:29:00Z</dcterms:modified>
</cp:coreProperties>
</file>